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w:t>title Display Screening Tickets Sold Capacity</w:t>
      </w:r>
    </w:p>
    <w:p/>
    <w:p>
      <w:r>
        <w:t>actor Staff</w:t>
      </w:r>
    </w:p>
    <w:p>
      <w:r>
        <w:t>control ": CinemaSystem" as CS</w:t>
      </w:r>
    </w:p>
    <w:p/>
    <w:p>
      <w:r>
        <w:t>participant ": Cinema" as C</w:t>
      </w:r>
    </w:p>
    <w:p/>
    <w:p>
      <w:r>
        <w:t>entity Screenings</w:t>
      </w:r>
    </w:p>
    <w:p/>
    <w:p/>
    <w:p/>
    <w:p>
      <w:r>
        <w:t>Staff-&gt;CS:display(date)</w:t>
      </w:r>
    </w:p>
    <w:p>
      <w:r>
        <w:t>activate CS</w:t>
      </w:r>
    </w:p>
    <w:p>
      <w:r>
        <w:t>CS-&gt;C:getScreenings(date)</w:t>
      </w:r>
    </w:p>
    <w:p>
      <w:r>
        <w:t>activate C</w:t>
      </w:r>
    </w:p>
    <w:p/>
    <w:p>
      <w:r>
        <w:t>loop once for each screenings</w:t>
      </w:r>
    </w:p>
    <w:p>
      <w:r>
        <w:t>C-&gt;Screenings:getDate</w:t>
      </w:r>
    </w:p>
    <w:p>
      <w:r>
        <w:t>activate Screenings</w:t>
      </w:r>
    </w:p>
    <w:p/>
    <w:p>
      <w:r>
        <w:t>Screenings--&gt;C:return date</w:t>
      </w:r>
    </w:p>
    <w:p>
      <w:r>
        <w:t>deactivate Screenings</w:t>
      </w:r>
    </w:p>
    <w:p>
      <w:r>
        <w:t>end</w:t>
      </w:r>
    </w:p>
    <w:p/>
    <w:p/>
    <w:p>
      <w:r>
        <w:t>C--&gt;CS:return screenings</w:t>
      </w:r>
    </w:p>
    <w:p>
      <w:r>
        <w:t>deactivate C</w:t>
      </w:r>
    </w:p>
    <w:p>
      <w:r>
        <w:t>CS-&gt;CS:updateDisplay()</w:t>
      </w:r>
    </w:p>
    <w:p>
      <w:r>
        <w:t>CS--&gt;Staff:</w:t>
      </w:r>
    </w:p>
    <w:p>
      <w:r>
        <w:t>deactivate CS</w:t>
      </w:r>
    </w:p>
    <w:p/>
    <w:p/>
    <w:p/>
    <w:p/>
    <w:p/>
    <w:p/>
    <w:p/>
    <w:p/>
    <w:p/>
    <w:p/>
    <w:p/>
    <w:p/>
    <w:p>
      <w:pPr>
        <w:rPr>
          <w:rFonts w:hint="eastAsia"/>
        </w:rPr>
      </w:pPr>
    </w:p>
    <w:p/>
    <w:p>
      <w:pPr>
        <w:rPr>
          <w:rFonts w:hint="eastAsia"/>
        </w:rPr>
      </w:pPr>
      <w:r>
        <w:rPr>
          <w:rFonts w:hint="eastAsia"/>
        </w:rPr>
        <w:t>title Schedule Mov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entity m：Movie</w:t>
      </w:r>
    </w:p>
    <w:p>
      <w:pPr>
        <w:rPr>
          <w:rFonts w:hint="eastAsia"/>
        </w:rPr>
      </w:pPr>
      <w:r>
        <w:rPr>
          <w:rFonts w:hint="eastAsia"/>
        </w:rPr>
        <w:t>entity s：Screen</w:t>
      </w:r>
    </w:p>
    <w:p>
      <w:pPr>
        <w:rPr>
          <w:rFonts w:hint="eastAsia"/>
        </w:rPr>
      </w:pPr>
      <w:r>
        <w:rPr>
          <w:rFonts w:hint="eastAsia"/>
        </w:rPr>
        <w:t>entity ": Screening" as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C:createScreening(details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</w:t>
      </w:r>
    </w:p>
    <w:p>
      <w:pPr>
        <w:rPr>
          <w:rFonts w:hint="eastAsia"/>
        </w:rPr>
      </w:pPr>
      <w:r>
        <w:rPr>
          <w:rFonts w:hint="eastAsia"/>
        </w:rPr>
        <w:t>C-&gt;C:m：getMovie(move_name)</w:t>
      </w:r>
    </w:p>
    <w:p>
      <w:pPr>
        <w:rPr>
          <w:rFonts w:hint="eastAsia"/>
        </w:rPr>
      </w:pPr>
      <w:r>
        <w:rPr>
          <w:rFonts w:hint="eastAsia"/>
        </w:rPr>
        <w:t>C-&gt;C:s：getScreen(screen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-&gt;*Screening:Screening(data:start_time, ticket=sold, s, m)</w:t>
      </w:r>
    </w:p>
    <w:p>
      <w:pPr>
        <w:rPr>
          <w:rFonts w:hint="eastAsia"/>
        </w:rPr>
      </w:pPr>
      <w:r>
        <w:rPr>
          <w:rFonts w:hint="eastAsia"/>
        </w:rPr>
        <w:t>activate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creening--&gt;C:</w:t>
      </w:r>
    </w:p>
    <w:p>
      <w:pPr>
        <w:rPr>
          <w:rFonts w:hint="eastAsia"/>
        </w:rPr>
      </w:pPr>
      <w:r>
        <w:rPr>
          <w:rFonts w:hint="eastAsia"/>
        </w:rPr>
        <w:t>deactivate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--&gt;CS:</w:t>
      </w:r>
    </w:p>
    <w:p>
      <w:pPr>
        <w:rPr>
          <w:rFonts w:hint="eastAsia"/>
        </w:rPr>
      </w:pPr>
      <w:r>
        <w:rPr>
          <w:rFonts w:hint="eastAsia"/>
        </w:rPr>
        <w:t>deactivate C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r>
        <w:rPr>
          <w:rFonts w:hint="eastAsia"/>
        </w:rPr>
        <w:t>deactivate CS</w:t>
      </w:r>
    </w:p>
    <w:p/>
    <w:p/>
    <w:p/>
    <w:p/>
    <w:p/>
    <w:p/>
    <w:p/>
    <w:p/>
    <w:p/>
    <w:p/>
    <w:p/>
    <w:p/>
    <w:p/>
    <w:p/>
    <w:p/>
    <w:p/>
    <w:p/>
    <w:p/>
    <w:p/>
    <w:p/>
    <w:p/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Schedule Move Screening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"s: Screening" as 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cheduleScreening(details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Overlap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checkOverlapScreening()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OverlapScreening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/>
    <w:p/>
    <w:p/>
    <w:p/>
    <w:p/>
    <w:p/>
    <w:p/>
    <w:p/>
    <w:p/>
    <w:p/>
    <w:p/>
    <w:p/>
    <w:p/>
    <w:p/>
    <w:p/>
    <w:p/>
    <w:p/>
    <w:p/>
    <w:p/>
    <w:p/>
    <w:p>
      <w:pPr>
        <w:rPr>
          <w:rFonts w:hint="eastAsia"/>
        </w:rPr>
      </w:pPr>
      <w:r>
        <w:rPr>
          <w:rFonts w:hint="eastAsia"/>
        </w:rPr>
        <w:t>title Reschedule Movi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participant current：Screenings</w:t>
      </w:r>
    </w:p>
    <w:p>
      <w:pPr>
        <w:rPr>
          <w:rFonts w:hint="eastAsia"/>
        </w:rPr>
      </w:pPr>
      <w:r>
        <w:rPr>
          <w:rFonts w:hint="eastAsia"/>
        </w:rPr>
        <w:t>entity m：Movie</w:t>
      </w:r>
    </w:p>
    <w:p>
      <w:pPr>
        <w:rPr>
          <w:rFonts w:hint="eastAsia"/>
        </w:rPr>
      </w:pPr>
      <w:r>
        <w:rPr>
          <w:rFonts w:hint="eastAsia"/>
        </w:rPr>
        <w:t>entity s：Screen</w:t>
      </w:r>
    </w:p>
    <w:p>
      <w:pPr>
        <w:rPr>
          <w:rFonts w:hint="eastAsia"/>
        </w:rPr>
      </w:pPr>
      <w:r>
        <w:rPr>
          <w:rFonts w:hint="eastAsia"/>
        </w:rPr>
        <w:t>participant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the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 = 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 = 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C:m := getMovie()</w:t>
      </w:r>
    </w:p>
    <w:p>
      <w:pPr>
        <w:rPr>
          <w:rFonts w:hint="eastAsia"/>
        </w:rPr>
      </w:pPr>
      <w:r>
        <w:rPr>
          <w:rFonts w:hint="eastAsia"/>
        </w:rPr>
        <w:t>CS-&gt;C:s := getScreen()</w:t>
      </w:r>
    </w:p>
    <w:p>
      <w:pPr>
        <w:rPr>
          <w:rFonts w:hint="eastAsia"/>
        </w:rPr>
      </w:pPr>
      <w:r>
        <w:rPr>
          <w:rFonts w:hint="eastAsia"/>
        </w:rPr>
        <w:t>CS-&gt;selected：Screening:setMovie(m)</w:t>
      </w:r>
    </w:p>
    <w:p>
      <w:pPr>
        <w:rPr>
          <w:rFonts w:hint="eastAsia"/>
        </w:rPr>
      </w:pPr>
      <w:r>
        <w:rPr>
          <w:rFonts w:hint="eastAsia"/>
        </w:rPr>
        <w:t>CS-&gt;selected：Screening:setScreen(s)</w:t>
      </w:r>
    </w:p>
    <w:p>
      <w:pPr>
        <w:rPr>
          <w:rFonts w:hint="eastAsia"/>
        </w:rPr>
      </w:pPr>
      <w:r>
        <w:rPr>
          <w:rFonts w:hint="eastAsia"/>
        </w:rPr>
        <w:t>CS-&gt;selected：Screening:setStartTime(start_time)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/>
    <w:p>
      <w:pPr>
        <w:rPr>
          <w:rFonts w:hint="eastAsia"/>
        </w:rPr>
      </w:pPr>
      <w:r>
        <w:rPr>
          <w:rFonts w:hint="eastAsia"/>
        </w:rPr>
        <w:t>title Reschedule Movie Screening ECE(a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the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 = 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 = 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Overlap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checkOverlapScreening()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OverlapScreening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Reschedule Movie Screening ECE(b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 return tickets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CS:checkHasSoldTickets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true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TicketsSold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Cancel Movi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s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cancel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taff:confirm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return "yes"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elected：Screening:&lt;&lt; destroy &gt;&gt;</w:t>
      </w:r>
    </w:p>
    <w:p>
      <w:pPr>
        <w:rPr>
          <w:rFonts w:hint="eastAsia"/>
        </w:rPr>
      </w:pPr>
      <w:r>
        <w:rPr>
          <w:rFonts w:hint="eastAsia"/>
        </w:rPr>
        <w:t>destroy selected：Screening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/>
    <w:p/>
    <w:p/>
    <w:p/>
    <w:p/>
    <w:p/>
    <w:p>
      <w:pPr>
        <w:rPr>
          <w:rFonts w:hint="eastAsia"/>
        </w:rPr>
      </w:pPr>
      <w:r>
        <w:rPr>
          <w:rFonts w:hint="eastAsia"/>
        </w:rPr>
        <w:t>title Cancel Movie Screening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  <w:r>
        <w:rPr>
          <w:rFonts w:hint="eastAsia"/>
        </w:rPr>
        <w:t>Staff-&gt;CS:selectScreenings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cancel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 return tickets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TicketsSold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checkTicketsSold()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TicketsSold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Sell Tickets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"s: Screen" as 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lTicket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 return tickets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selected：Screening:getCapacity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return capacity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elected：Screening:change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bookmarkStart w:id="0" w:name="_GoBack"/>
      <w:bookmarkEnd w:id="0"/>
    </w:p>
    <w:p/>
    <w:p/>
    <w:p/>
    <w:p/>
    <w:p/>
    <w:p>
      <w:pPr>
        <w:rPr>
          <w:rFonts w:hint="eastAsia"/>
        </w:rPr>
      </w:pPr>
      <w:r>
        <w:rPr>
          <w:rFonts w:hint="eastAsia"/>
        </w:rPr>
        <w:t>title Sell Tickets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current：Screenings</w:t>
      </w:r>
    </w:p>
    <w:p>
      <w:pPr>
        <w:rPr>
          <w:rFonts w:hint="eastAsia"/>
        </w:rPr>
      </w:pPr>
      <w:r>
        <w:rPr>
          <w:rFonts w:hint="eastAsia"/>
        </w:rPr>
        <w:t>participant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lTicket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CS:checkInsufficientTickets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checkInsufficientTickets()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taff:alertInsufficientTickets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MDUxNDY0tDQ2MDFR0lEKTi0uzszPAykwqwUAJmvJPywAAAA="/>
  </w:docVars>
  <w:rsids>
    <w:rsidRoot w:val="00E45BF2"/>
    <w:rsid w:val="00056262"/>
    <w:rsid w:val="001B4B70"/>
    <w:rsid w:val="001C38DC"/>
    <w:rsid w:val="001C77E7"/>
    <w:rsid w:val="00290A40"/>
    <w:rsid w:val="002D3703"/>
    <w:rsid w:val="002F4F4A"/>
    <w:rsid w:val="003D6C0A"/>
    <w:rsid w:val="00574F65"/>
    <w:rsid w:val="005B2D9E"/>
    <w:rsid w:val="005E49AC"/>
    <w:rsid w:val="00781BA4"/>
    <w:rsid w:val="008A486A"/>
    <w:rsid w:val="009746B2"/>
    <w:rsid w:val="00A80B82"/>
    <w:rsid w:val="00AA77AE"/>
    <w:rsid w:val="00B800B0"/>
    <w:rsid w:val="00D02093"/>
    <w:rsid w:val="00D65F88"/>
    <w:rsid w:val="00E45BF2"/>
    <w:rsid w:val="00E56A27"/>
    <w:rsid w:val="00E90F70"/>
    <w:rsid w:val="07205908"/>
    <w:rsid w:val="09892CED"/>
    <w:rsid w:val="0C08557B"/>
    <w:rsid w:val="11706B3A"/>
    <w:rsid w:val="12BF3010"/>
    <w:rsid w:val="13AC7C9A"/>
    <w:rsid w:val="1653086E"/>
    <w:rsid w:val="1A4C17DF"/>
    <w:rsid w:val="1A851A29"/>
    <w:rsid w:val="20CB3A0C"/>
    <w:rsid w:val="22A235D5"/>
    <w:rsid w:val="24EE1486"/>
    <w:rsid w:val="2595582C"/>
    <w:rsid w:val="2AB57612"/>
    <w:rsid w:val="2FB169EA"/>
    <w:rsid w:val="31F918F3"/>
    <w:rsid w:val="34BA7BCC"/>
    <w:rsid w:val="3FA0490C"/>
    <w:rsid w:val="460C1036"/>
    <w:rsid w:val="4CC52EA5"/>
    <w:rsid w:val="4D814EC0"/>
    <w:rsid w:val="4E11281F"/>
    <w:rsid w:val="53236AFA"/>
    <w:rsid w:val="53DA2D90"/>
    <w:rsid w:val="5469474A"/>
    <w:rsid w:val="574640E0"/>
    <w:rsid w:val="5CBA5505"/>
    <w:rsid w:val="5D4A5379"/>
    <w:rsid w:val="5DAC4F2A"/>
    <w:rsid w:val="64021066"/>
    <w:rsid w:val="6D57609D"/>
    <w:rsid w:val="6EC76276"/>
    <w:rsid w:val="7060376F"/>
    <w:rsid w:val="7648608F"/>
    <w:rsid w:val="7742071F"/>
    <w:rsid w:val="78800ED6"/>
    <w:rsid w:val="79CD7597"/>
    <w:rsid w:val="7B9B1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Theme="minorEastAsia" w:cs="Arial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Arial" w:hAnsi="Arial" w:cs="Arial" w:eastAsiaTheme="minorEastAsia"/>
      <w:kern w:val="2"/>
      <w:sz w:val="24"/>
      <w:szCs w:val="24"/>
      <w:lang w:val="en-US" w:eastAsia="zh-CN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2</Pages>
  <Words>926</Words>
  <Characters>5282</Characters>
  <Lines>44</Lines>
  <Paragraphs>12</Paragraphs>
  <TotalTime>681</TotalTime>
  <ScaleCrop>false</ScaleCrop>
  <LinksUpToDate>false</LinksUpToDate>
  <CharactersWithSpaces>6196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7T10:50:00Z</dcterms:created>
  <dc:creator>张 轶腾</dc:creator>
  <cp:lastModifiedBy>善良的狮子</cp:lastModifiedBy>
  <dcterms:modified xsi:type="dcterms:W3CDTF">2021-11-03T09:06:36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90FA1653E34D40A891853879F8CBB249</vt:lpwstr>
  </property>
</Properties>
</file>